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7C4424A2" w:rsidR="00121757" w:rsidRDefault="00AC4589" w:rsidP="00A31E51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 xml:space="preserve">Indicators </w:t>
      </w:r>
      <w:r w:rsidR="000F6DA6">
        <w:t>–</w:t>
      </w:r>
      <w:r>
        <w:t xml:space="preserve"> December 2021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65CA7302" w:rsidR="00121757" w:rsidRDefault="005A3220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2AB0B3D" wp14:editId="59DD448C">
            <wp:extent cx="5911292" cy="2758440"/>
            <wp:effectExtent l="0" t="0" r="0" b="3810"/>
            <wp:docPr id="1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503" cy="276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2" w:name="total-retail-payments"/>
      <w:bookmarkStart w:id="3" w:name="_Toc93802251"/>
      <w:r>
        <w:t xml:space="preserve">Retail </w:t>
      </w:r>
      <w:r w:rsidR="00425C72">
        <w:t>P</w:t>
      </w:r>
      <w:r>
        <w:t>ayments</w:t>
      </w:r>
      <w:bookmarkEnd w:id="2"/>
      <w:bookmarkEnd w:id="3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33D9ED07" w:rsidR="00121757" w:rsidRDefault="005A3220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4A66E2C2" wp14:editId="617E278A">
            <wp:extent cx="5938650" cy="2686231"/>
            <wp:effectExtent l="0" t="0" r="5080" b="6350"/>
            <wp:docPr id="2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610" cy="26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711A8D69" w:rsidR="00425C72" w:rsidRPr="003E617E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4" w:name="cards-and-ppi"/>
      <w:bookmarkStart w:id="5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4"/>
      <w:bookmarkEnd w:id="5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117DC38F" w:rsidR="00121757" w:rsidRDefault="005A3220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0C3FF05" wp14:editId="56C0B665">
            <wp:extent cx="5939155" cy="2936512"/>
            <wp:effectExtent l="0" t="0" r="4445" b="0"/>
            <wp:docPr id="3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832" cy="294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F6DA6" w:rsidRDefault="000F6DA6" w:rsidP="000F6DA6">
      <w:pPr>
        <w:pStyle w:val="BodyText"/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6" w:name="X0cb0fa43a749f840d797c2aa55ba6da3b60cbfe"/>
      <w:bookmarkStart w:id="7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6"/>
      <w:bookmarkEnd w:id="7"/>
    </w:p>
    <w:p w14:paraId="10F615EC" w14:textId="4DBA858E" w:rsidR="00121757" w:rsidRDefault="005A3220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7A27C18" wp14:editId="724DDB49">
            <wp:extent cx="5878195" cy="2751766"/>
            <wp:effectExtent l="0" t="0" r="1905" b="4445"/>
            <wp:docPr id="5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028" cy="275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0FA3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A7537FD" w14:textId="77777777" w:rsidR="007D0454" w:rsidRDefault="007D0454" w:rsidP="000F6DA6">
      <w:pPr>
        <w:pStyle w:val="BodyText"/>
        <w:spacing w:before="0" w:after="0" w:line="360" w:lineRule="auto"/>
        <w:jc w:val="both"/>
      </w:pPr>
    </w:p>
    <w:p w14:paraId="4BB3B6C8" w14:textId="46797B97" w:rsidR="00121757" w:rsidRDefault="00AC4589" w:rsidP="00A31E51">
      <w:pPr>
        <w:pStyle w:val="Heading1"/>
        <w:spacing w:before="0" w:line="360" w:lineRule="auto"/>
        <w:jc w:val="center"/>
      </w:pPr>
      <w:bookmarkStart w:id="8" w:name="X56c929dda3c27738b902356bca3d2045d5d4ea0"/>
      <w:bookmarkStart w:id="9" w:name="_Toc93802255"/>
      <w:r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r w:rsidR="009F69DB">
        <w:t>S</w:t>
      </w:r>
      <w:r w:rsidR="007D0454">
        <w:t>hare of</w:t>
      </w:r>
      <w:bookmarkStart w:id="10" w:name="_GoBack"/>
      <w:bookmarkEnd w:id="10"/>
      <w:r w:rsidR="007D0454">
        <w:t xml:space="preserve"> </w:t>
      </w:r>
      <w:r w:rsidR="009F69DB">
        <w:t>V</w:t>
      </w:r>
      <w:r>
        <w:t xml:space="preserve">olume and </w:t>
      </w:r>
      <w:r w:rsidR="009F69DB">
        <w:t>V</w:t>
      </w:r>
      <w:r>
        <w:t>alue</w:t>
      </w:r>
      <w:bookmarkEnd w:id="8"/>
      <w:bookmarkEnd w:id="9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1" w:name="digital-payment-volume-share"/>
      <w:bookmarkStart w:id="12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1"/>
      <w:bookmarkEnd w:id="12"/>
      <w:r w:rsidR="00582B74">
        <w:rPr>
          <w:color w:val="548DD4" w:themeColor="text2" w:themeTint="99"/>
        </w:rPr>
        <w:t xml:space="preserve"> of Payment Systems</w:t>
      </w:r>
    </w:p>
    <w:p w14:paraId="3B8E929A" w14:textId="1C272D63" w:rsidR="00121757" w:rsidRDefault="00B555EC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60501B0" wp14:editId="7D94406E">
            <wp:extent cx="5954395" cy="3110994"/>
            <wp:effectExtent l="0" t="0" r="1905" b="635"/>
            <wp:docPr id="6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81" cy="311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3" w:name="digital-payment-value-share"/>
      <w:bookmarkStart w:id="14" w:name="_Toc93802257"/>
    </w:p>
    <w:p w14:paraId="679B0306" w14:textId="5E7BA314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3"/>
      <w:bookmarkEnd w:id="14"/>
      <w:r w:rsidR="00582B74">
        <w:rPr>
          <w:color w:val="548DD4" w:themeColor="text2" w:themeTint="99"/>
        </w:rPr>
        <w:t xml:space="preserve"> of Payment Systems</w:t>
      </w:r>
    </w:p>
    <w:p w14:paraId="40CFD84B" w14:textId="6AABC5B3" w:rsidR="00121757" w:rsidRDefault="00B555EC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5ACC511F" wp14:editId="2F0CF3BE">
            <wp:extent cx="5997575" cy="3089275"/>
            <wp:effectExtent l="0" t="0" r="0" b="0"/>
            <wp:docPr id="7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464" cy="309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D2BB5" w14:textId="6268BCEA" w:rsidR="000F6DA6" w:rsidRDefault="000F6DA6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5" w:name="card-acceptance-infrastructure"/>
      <w:bookmarkStart w:id="16" w:name="_Toc93802253"/>
      <w:r>
        <w:lastRenderedPageBreak/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5"/>
      <w:bookmarkEnd w:id="16"/>
      <w:r>
        <w:t xml:space="preserve"> – ATMs and PoS </w:t>
      </w:r>
      <w:r w:rsidR="009F69DB">
        <w:t>T</w:t>
      </w:r>
      <w:r>
        <w:t>erminals</w:t>
      </w:r>
    </w:p>
    <w:p w14:paraId="46929B97" w14:textId="085DB69C" w:rsidR="000F6DA6" w:rsidRDefault="00377B86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E334568" wp14:editId="2DE341FD">
            <wp:extent cx="5998029" cy="3394075"/>
            <wp:effectExtent l="0" t="0" r="0" b="0"/>
            <wp:docPr id="4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9918" cy="339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98499E" w14:textId="77777777" w:rsidR="000F6DA6" w:rsidRPr="000F6DA6" w:rsidRDefault="000F6DA6" w:rsidP="000F6DA6">
      <w:pPr>
        <w:pStyle w:val="BodyText"/>
        <w:spacing w:before="0" w:after="0" w:line="360" w:lineRule="auto"/>
      </w:pPr>
    </w:p>
    <w:sectPr w:rsidR="000F6DA6" w:rsidRPr="000F6D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3DEE48" w14:textId="77777777" w:rsidR="007B77EA" w:rsidRDefault="007B77EA">
      <w:pPr>
        <w:spacing w:after="0"/>
      </w:pPr>
      <w:r>
        <w:separator/>
      </w:r>
    </w:p>
  </w:endnote>
  <w:endnote w:type="continuationSeparator" w:id="0">
    <w:p w14:paraId="57ED5B62" w14:textId="77777777" w:rsidR="007B77EA" w:rsidRDefault="007B77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DF473E" w14:textId="77777777" w:rsidR="007B77EA" w:rsidRDefault="007B77EA">
      <w:r>
        <w:separator/>
      </w:r>
    </w:p>
  </w:footnote>
  <w:footnote w:type="continuationSeparator" w:id="0">
    <w:p w14:paraId="54C8530D" w14:textId="77777777" w:rsidR="007B77EA" w:rsidRDefault="007B77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0510C9"/>
    <w:multiLevelType w:val="hybridMultilevel"/>
    <w:tmpl w:val="386C12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14CB"/>
    <w:rsid w:val="000D598D"/>
    <w:rsid w:val="000F6DA6"/>
    <w:rsid w:val="00121757"/>
    <w:rsid w:val="001258B7"/>
    <w:rsid w:val="001F4187"/>
    <w:rsid w:val="00221EBD"/>
    <w:rsid w:val="00252605"/>
    <w:rsid w:val="00284F5B"/>
    <w:rsid w:val="002B73D5"/>
    <w:rsid w:val="002C0F7D"/>
    <w:rsid w:val="00300E94"/>
    <w:rsid w:val="003372ED"/>
    <w:rsid w:val="00354F17"/>
    <w:rsid w:val="00365529"/>
    <w:rsid w:val="00377B86"/>
    <w:rsid w:val="0038781D"/>
    <w:rsid w:val="003E617E"/>
    <w:rsid w:val="004150B4"/>
    <w:rsid w:val="004245FD"/>
    <w:rsid w:val="00425C72"/>
    <w:rsid w:val="00434FE5"/>
    <w:rsid w:val="00464BC2"/>
    <w:rsid w:val="004C5849"/>
    <w:rsid w:val="004E29B3"/>
    <w:rsid w:val="00510AB3"/>
    <w:rsid w:val="00582B74"/>
    <w:rsid w:val="00590D07"/>
    <w:rsid w:val="005A3220"/>
    <w:rsid w:val="005B2EA0"/>
    <w:rsid w:val="005F7685"/>
    <w:rsid w:val="00632E17"/>
    <w:rsid w:val="00663144"/>
    <w:rsid w:val="00686B9E"/>
    <w:rsid w:val="006D3872"/>
    <w:rsid w:val="006F3FF4"/>
    <w:rsid w:val="006F5885"/>
    <w:rsid w:val="007166D8"/>
    <w:rsid w:val="00746664"/>
    <w:rsid w:val="00784D58"/>
    <w:rsid w:val="007B2358"/>
    <w:rsid w:val="007B77EA"/>
    <w:rsid w:val="007D0454"/>
    <w:rsid w:val="007E521D"/>
    <w:rsid w:val="008244FC"/>
    <w:rsid w:val="00846405"/>
    <w:rsid w:val="008604F2"/>
    <w:rsid w:val="00862134"/>
    <w:rsid w:val="008B6962"/>
    <w:rsid w:val="008D3D93"/>
    <w:rsid w:val="008D6863"/>
    <w:rsid w:val="00920339"/>
    <w:rsid w:val="009B7573"/>
    <w:rsid w:val="009F69DB"/>
    <w:rsid w:val="00A03B71"/>
    <w:rsid w:val="00A20E33"/>
    <w:rsid w:val="00A31E51"/>
    <w:rsid w:val="00A63BB7"/>
    <w:rsid w:val="00AC4589"/>
    <w:rsid w:val="00B23FF9"/>
    <w:rsid w:val="00B47360"/>
    <w:rsid w:val="00B555EC"/>
    <w:rsid w:val="00B86B75"/>
    <w:rsid w:val="00B87687"/>
    <w:rsid w:val="00BC48D5"/>
    <w:rsid w:val="00BE12ED"/>
    <w:rsid w:val="00C36279"/>
    <w:rsid w:val="00CE7C91"/>
    <w:rsid w:val="00D0487C"/>
    <w:rsid w:val="00D20E5F"/>
    <w:rsid w:val="00D311AC"/>
    <w:rsid w:val="00D800BE"/>
    <w:rsid w:val="00DD5715"/>
    <w:rsid w:val="00DF3CAB"/>
    <w:rsid w:val="00E315A3"/>
    <w:rsid w:val="00E8426D"/>
    <w:rsid w:val="00E947D8"/>
    <w:rsid w:val="00EB4AB0"/>
    <w:rsid w:val="00ED226B"/>
    <w:rsid w:val="00EE7687"/>
    <w:rsid w:val="00EF46B8"/>
    <w:rsid w:val="00F7586A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43</Words>
  <Characters>1430</Characters>
  <Application>Microsoft Office Word</Application>
  <DocSecurity>0</DocSecurity>
  <Lines>3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Shraddha</cp:lastModifiedBy>
  <cp:revision>3</cp:revision>
  <dcterms:created xsi:type="dcterms:W3CDTF">2022-02-18T07:40:00Z</dcterms:created>
  <dcterms:modified xsi:type="dcterms:W3CDTF">2022-02-21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